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46"/>
        <w:gridCol w:w="1261"/>
        <w:gridCol w:w="1179"/>
        <w:gridCol w:w="1155"/>
        <w:gridCol w:w="1260"/>
        <w:gridCol w:w="1260"/>
        <w:gridCol w:w="1219"/>
      </w:tblGrid>
      <w:tr w:rsidR="00336EF9" w14:paraId="2643D4E2" w14:textId="77777777" w:rsidTr="00336EF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518074ED" w14:textId="77777777" w:rsidR="00336EF9" w:rsidRDefault="00336EF9">
            <w:pPr>
              <w:keepNext/>
              <w:spacing w:after="60"/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4812909F" w14:textId="6F6AE524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 xml:space="preserve">Schema </w:t>
            </w:r>
            <w:proofErr w:type="spellStart"/>
            <w:r>
              <w:rPr>
                <w:rFonts w:ascii="Calibri" w:hAnsi="Calibri"/>
                <w:b/>
                <w:sz w:val="20"/>
              </w:rPr>
              <w:t>Normalised</w:t>
            </w:r>
            <w:proofErr w:type="spellEnd"/>
            <w:r>
              <w:rPr>
                <w:rFonts w:ascii="Calibri" w:hAnsi="Calibri"/>
                <w:sz w:val="20"/>
              </w:rPr>
              <w:t>, N = 300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B430C84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hema Precalculate</w:t>
            </w:r>
            <w:r>
              <w:rPr>
                <w:rFonts w:ascii="Calibri" w:hAnsi="Calibri"/>
                <w:sz w:val="20"/>
              </w:rPr>
              <w:t>, N = 300</w:t>
            </w:r>
          </w:p>
        </w:tc>
      </w:tr>
      <w:tr w:rsidR="00336EF9" w14:paraId="37618B7B" w14:textId="77777777" w:rsidTr="00336EF9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134AAD08" w14:textId="77777777" w:rsidR="00336EF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2DCD7F6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F 1</w:t>
            </w:r>
            <w:r>
              <w:rPr>
                <w:rFonts w:ascii="Calibri" w:hAnsi="Calibri"/>
                <w:sz w:val="20"/>
              </w:rPr>
              <w:t xml:space="preserve"> N = 1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D55B9DA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F 10</w:t>
            </w:r>
            <w:r>
              <w:rPr>
                <w:rFonts w:ascii="Calibri" w:hAnsi="Calibri"/>
                <w:sz w:val="20"/>
              </w:rPr>
              <w:t xml:space="preserve"> N = 1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CC7D6F5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F 50</w:t>
            </w:r>
            <w:r>
              <w:rPr>
                <w:rFonts w:ascii="Calibri" w:hAnsi="Calibri"/>
                <w:sz w:val="20"/>
              </w:rPr>
              <w:t xml:space="preserve"> N = 1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98E4B05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F 1</w:t>
            </w:r>
            <w:r>
              <w:rPr>
                <w:rFonts w:ascii="Calibri" w:hAnsi="Calibri"/>
                <w:sz w:val="20"/>
              </w:rPr>
              <w:t xml:space="preserve"> N = 1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2E0ECBD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F 10</w:t>
            </w:r>
            <w:r>
              <w:rPr>
                <w:rFonts w:ascii="Calibri" w:hAnsi="Calibri"/>
                <w:sz w:val="20"/>
              </w:rPr>
              <w:t xml:space="preserve"> N = 1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49E6D40B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F 50</w:t>
            </w:r>
            <w:r>
              <w:rPr>
                <w:rFonts w:ascii="Calibri" w:hAnsi="Calibri"/>
                <w:sz w:val="20"/>
              </w:rPr>
              <w:t xml:space="preserve"> N = 1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336EF9" w14:paraId="7E04CD63" w14:textId="77777777" w:rsidTr="00336E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0AD39" w14:textId="77777777" w:rsidR="00336EF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xecution_time_second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23EBF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DF377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1DA0C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6D295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957E6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DEE1F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, 12)</w:t>
            </w:r>
          </w:p>
        </w:tc>
      </w:tr>
      <w:tr w:rsidR="00336EF9" w14:paraId="3E3706EB" w14:textId="77777777" w:rsidTr="00336E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83CAA" w14:textId="77777777" w:rsidR="00336EF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g10_dur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BF63E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8 (-1.54, -0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249A5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9 (-0.28, 0.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FFD5B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0 (0.70, 1.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788A9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0 (-2.76, -1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2BE38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1 (-2.10, -0.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849E1" w14:textId="77777777" w:rsidR="00336EF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2 (-1.72, 1.09)</w:t>
            </w:r>
          </w:p>
        </w:tc>
      </w:tr>
      <w:tr w:rsidR="00336EF9" w14:paraId="0FB017EE" w14:textId="77777777" w:rsidTr="00336EF9">
        <w:trPr>
          <w:cantSplit/>
          <w:jc w:val="center"/>
        </w:trPr>
        <w:tc>
          <w:tcPr>
            <w:tcW w:w="0" w:type="auto"/>
            <w:gridSpan w:val="7"/>
          </w:tcPr>
          <w:p w14:paraId="60113877" w14:textId="77777777" w:rsidR="00336EF9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Q1, Q3)</w:t>
            </w:r>
          </w:p>
        </w:tc>
      </w:tr>
    </w:tbl>
    <w:p w14:paraId="7192D21C" w14:textId="77777777" w:rsidR="00336EF9" w:rsidRDefault="00336EF9">
      <w:pPr>
        <w:pStyle w:val="FirstParagraph"/>
      </w:pPr>
    </w:p>
    <w:sectPr w:rsidR="00336EF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EEFE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12151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6EF9"/>
    <w:rsid w:val="00336EF9"/>
    <w:rsid w:val="007A40CC"/>
    <w:rsid w:val="00FE0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55C29"/>
  <w15:docId w15:val="{7755388C-F331-4F65-A103-240A4B5B1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orgian Daniel Duda</cp:lastModifiedBy>
  <cp:revision>2</cp:revision>
  <dcterms:created xsi:type="dcterms:W3CDTF">2025-06-09T19:14:00Z</dcterms:created>
  <dcterms:modified xsi:type="dcterms:W3CDTF">2025-06-09T19:19:00Z</dcterms:modified>
</cp:coreProperties>
</file>